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9FFF" w14:textId="088DAC99" w:rsidR="00E47B24" w:rsidRPr="00A41D1F" w:rsidRDefault="00E47B24" w:rsidP="001B635C">
      <w:pPr>
        <w:pStyle w:val="Heading1"/>
        <w:jc w:val="center"/>
      </w:pPr>
      <w:r w:rsidRPr="00A41D1F">
        <w:t xml:space="preserve">CHAPTER </w:t>
      </w:r>
      <w:r w:rsidR="00D9091D">
        <w:t>3</w:t>
      </w:r>
      <w:r w:rsidRPr="00A41D1F">
        <w:t xml:space="preserve">: </w:t>
      </w:r>
      <w:r w:rsidR="00CB6FA4">
        <w:t>Feature Scaling and Feature Selection</w:t>
      </w:r>
    </w:p>
    <w:p w14:paraId="1547B728" w14:textId="77777777" w:rsidR="00E47B24" w:rsidRDefault="00E47B24" w:rsidP="00E47B24"/>
    <w:p w14:paraId="7B4A31E0" w14:textId="77777777" w:rsidR="00E47B24" w:rsidRPr="00A41D1F" w:rsidRDefault="00E47B24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 w:rsidRPr="00A41D1F">
        <w:rPr>
          <w:b/>
          <w:bCs/>
          <w:color w:val="1F3864" w:themeColor="accent1" w:themeShade="80"/>
        </w:rPr>
        <w:t>Introduction</w:t>
      </w:r>
    </w:p>
    <w:p w14:paraId="68684EFD" w14:textId="76D567A9" w:rsidR="00E47B24" w:rsidRPr="00A41D1F" w:rsidRDefault="00CB6FA4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Why do we need feature transformation and scaling?</w:t>
      </w:r>
    </w:p>
    <w:p w14:paraId="04AB406B" w14:textId="0FD1CFE8" w:rsidR="00E47B24" w:rsidRPr="00A41D1F" w:rsidRDefault="00CB6FA4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The Big Question – Normalize or Standardize?</w:t>
      </w:r>
    </w:p>
    <w:p w14:paraId="38D2E9B1" w14:textId="3BCBEDB6" w:rsidR="00E47B24" w:rsidRPr="00A41D1F" w:rsidRDefault="00CB6FA4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Implementing feature scaling in Python</w:t>
      </w:r>
    </w:p>
    <w:p w14:paraId="0E5BF436" w14:textId="7A913C12" w:rsidR="00E47B24" w:rsidRDefault="00CB6FA4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Feature Selection</w:t>
      </w:r>
    </w:p>
    <w:p w14:paraId="30BA796C" w14:textId="6E2136C4" w:rsidR="00CB6FA4" w:rsidRPr="00CB6FA4" w:rsidRDefault="00CB6FA4" w:rsidP="00CB6FA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 w:rsidRPr="00CB6FA4">
        <w:rPr>
          <w:b/>
          <w:bCs/>
          <w:color w:val="1F3864" w:themeColor="accent1" w:themeShade="80"/>
        </w:rPr>
        <w:t>Hands-On</w:t>
      </w:r>
    </w:p>
    <w:p w14:paraId="0B3EF47E" w14:textId="4A75FD07" w:rsidR="00CB6FA4" w:rsidRPr="00CB6FA4" w:rsidRDefault="00CB6FA4" w:rsidP="00CB6FA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 w:rsidRPr="00CB6FA4">
        <w:rPr>
          <w:b/>
          <w:bCs/>
          <w:color w:val="1F3864" w:themeColor="accent1" w:themeShade="80"/>
        </w:rPr>
        <w:t>Principal Component Analysis</w:t>
      </w:r>
    </w:p>
    <w:p w14:paraId="34472D79" w14:textId="2BF7D3B9" w:rsidR="0004049A" w:rsidRPr="0004049A" w:rsidRDefault="0004049A" w:rsidP="0004049A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 w:rsidRPr="0004049A">
        <w:rPr>
          <w:b/>
          <w:bCs/>
          <w:color w:val="1F3864" w:themeColor="accent1" w:themeShade="80"/>
        </w:rPr>
        <w:t>Assessment</w:t>
      </w:r>
    </w:p>
    <w:p w14:paraId="78B464F9" w14:textId="70A5B85A" w:rsidR="00E47B24" w:rsidRDefault="00E47B24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Program Assessment</w:t>
      </w:r>
    </w:p>
    <w:p w14:paraId="209E36A1" w14:textId="543E135E" w:rsidR="00E47B24" w:rsidRPr="00E47B24" w:rsidRDefault="00E47B24" w:rsidP="00E47B24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 w:rsidRPr="00E47B24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ssessment Solutions</w:t>
      </w:r>
    </w:p>
    <w:p w14:paraId="66DD7E2C" w14:textId="794FCA0B" w:rsidR="005326F1" w:rsidRDefault="005326F1"/>
    <w:sectPr w:rsidR="005326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033605"/>
    <w:multiLevelType w:val="hybridMultilevel"/>
    <w:tmpl w:val="B3C657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ja1MDA3NLUwNTBU0lEKTi0uzszPAykwrAUA5eDnICwAAAA="/>
  </w:docVars>
  <w:rsids>
    <w:rsidRoot w:val="00E47B24"/>
    <w:rsid w:val="0004049A"/>
    <w:rsid w:val="001B635C"/>
    <w:rsid w:val="005326F1"/>
    <w:rsid w:val="00955869"/>
    <w:rsid w:val="00CB6FA4"/>
    <w:rsid w:val="00D9091D"/>
    <w:rsid w:val="00E47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0FC83"/>
  <w15:chartTrackingRefBased/>
  <w15:docId w15:val="{6814516A-97E5-4C20-A9FC-E5868B9A1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B24"/>
  </w:style>
  <w:style w:type="paragraph" w:styleId="Heading1">
    <w:name w:val="heading 1"/>
    <w:basedOn w:val="Normal"/>
    <w:next w:val="Normal"/>
    <w:link w:val="Heading1Char"/>
    <w:uiPriority w:val="9"/>
    <w:qFormat/>
    <w:rsid w:val="00E47B24"/>
    <w:pPr>
      <w:keepNext/>
      <w:keepLines/>
      <w:spacing w:before="480" w:after="120" w:line="256" w:lineRule="auto"/>
      <w:outlineLvl w:val="0"/>
    </w:pPr>
    <w:rPr>
      <w:rFonts w:ascii="Calibri" w:eastAsia="Calibri" w:hAnsi="Calibri" w:cs="Calibri"/>
      <w:b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B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B24"/>
    <w:rPr>
      <w:rFonts w:ascii="Calibri" w:eastAsia="Calibri" w:hAnsi="Calibri" w:cs="Calibri"/>
      <w:b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E47B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47B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5</Words>
  <Characters>261</Characters>
  <Application>Microsoft Office Word</Application>
  <DocSecurity>0</DocSecurity>
  <Lines>2</Lines>
  <Paragraphs>1</Paragraphs>
  <ScaleCrop>false</ScaleCrop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Kumar Kolipaka</dc:creator>
  <cp:keywords/>
  <dc:description/>
  <cp:lastModifiedBy>Bharath Kumar Kolipaka</cp:lastModifiedBy>
  <cp:revision>6</cp:revision>
  <dcterms:created xsi:type="dcterms:W3CDTF">2022-02-08T05:27:00Z</dcterms:created>
  <dcterms:modified xsi:type="dcterms:W3CDTF">2022-02-11T06:13:00Z</dcterms:modified>
</cp:coreProperties>
</file>